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340E" w:rsidRDefault="00B476EE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685800</wp:posOffset>
                </wp:positionH>
                <wp:positionV relativeFrom="paragraph">
                  <wp:posOffset>8001000</wp:posOffset>
                </wp:positionV>
                <wp:extent cx="3686175" cy="65722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86175" cy="657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0070C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B22A7" w:rsidRPr="000B22A7" w:rsidRDefault="000B22A7" w:rsidP="000B22A7">
                            <w:pPr>
                              <w:spacing w:after="0"/>
                              <w:rPr>
                                <w:b/>
                                <w:sz w:val="16"/>
                              </w:rPr>
                            </w:pPr>
                            <w:r w:rsidRPr="000B22A7">
                              <w:rPr>
                                <w:b/>
                                <w:sz w:val="16"/>
                              </w:rPr>
                              <w:t>$1500 Premium Reserved Table - $2020- Does not include Liberty Sponsor</w:t>
                            </w:r>
                          </w:p>
                          <w:p w:rsidR="00B476EE" w:rsidRDefault="000B22A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82E75CA" wp14:editId="1FFFED3C">
                                  <wp:extent cx="3362325" cy="419100"/>
                                  <wp:effectExtent l="0" t="0" r="9525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362913" cy="41917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4pt;margin-top:630pt;width:290.25pt;height:51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" fillcolor="white [3201]" strokecolor="#0070c0" strokeweight=".5pt">
                <v:textbox>
                  <w:txbxContent>
                    <w:p w:rsidR="000B22A7" w:rsidRPr="000B22A7" w:rsidRDefault="000B22A7" w:rsidP="000B22A7">
                      <w:pPr>
                        <w:spacing w:after="0"/>
                        <w:rPr>
                          <w:b/>
                          <w:sz w:val="16"/>
                        </w:rPr>
                      </w:pPr>
                      <w:r w:rsidRPr="000B22A7">
                        <w:rPr>
                          <w:b/>
                          <w:sz w:val="16"/>
                        </w:rPr>
                        <w:t>$1500 Premium</w:t>
                      </w:r>
                      <w:r w:rsidRPr="000B22A7">
                        <w:rPr>
                          <w:b/>
                          <w:sz w:val="16"/>
                        </w:rPr>
                        <w:t xml:space="preserve"> Reserved Table - $2020- Does not include Liberty Sponsor</w:t>
                      </w:r>
                    </w:p>
                    <w:p w:rsidR="00B476EE" w:rsidRDefault="000B22A7">
                      <w:r>
                        <w:rPr>
                          <w:noProof/>
                        </w:rPr>
                        <w:drawing>
                          <wp:inline distT="0" distB="0" distL="0" distR="0" wp14:anchorId="782E75CA" wp14:editId="1FFFED3C">
                            <wp:extent cx="3362325" cy="419100"/>
                            <wp:effectExtent l="0" t="0" r="9525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362913" cy="41917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-685165</wp:posOffset>
                </wp:positionH>
                <wp:positionV relativeFrom="paragraph">
                  <wp:posOffset>7200900</wp:posOffset>
                </wp:positionV>
                <wp:extent cx="3695700" cy="723900"/>
                <wp:effectExtent l="0" t="0" r="19050" b="19050"/>
                <wp:wrapNone/>
                <wp:docPr id="204" name="Text Box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95700" cy="72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0070C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C3880" w:rsidRPr="000B22A7" w:rsidRDefault="000B22A7" w:rsidP="00F114B2">
                            <w:pPr>
                              <w:spacing w:after="0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$</w:t>
                            </w:r>
                            <w:r w:rsidR="00B476EE" w:rsidRPr="000B22A7">
                              <w:rPr>
                                <w:b/>
                                <w:sz w:val="16"/>
                              </w:rPr>
                              <w:t xml:space="preserve">2020 </w:t>
                            </w:r>
                            <w:r w:rsidR="00F114B2" w:rsidRPr="000B22A7">
                              <w:rPr>
                                <w:b/>
                                <w:sz w:val="16"/>
                              </w:rPr>
                              <w:t>Premium Reserved Table - $2020- Does not include Liberty Sponsor</w:t>
                            </w:r>
                          </w:p>
                          <w:p w:rsidR="00F114B2" w:rsidRDefault="00F114B2" w:rsidP="00F114B2">
                            <w:pPr>
                              <w:spacing w:after="0"/>
                              <w:rPr>
                                <w:sz w:val="1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C85A1F4" wp14:editId="31B9E803">
                                  <wp:extent cx="3420745" cy="453390"/>
                                  <wp:effectExtent l="0" t="0" r="8255" b="3810"/>
                                  <wp:docPr id="210" name="Picture 2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20745" cy="4533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F114B2" w:rsidRPr="00F114B2" w:rsidRDefault="00F114B2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04" o:spid="_x0000_s1027" type="#_x0000_t202" style="position:absolute;margin-left:-53.95pt;margin-top:567pt;width:291pt;height:57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" fillcolor="white [3201]" strokecolor="#0070c0" strokeweight=".5pt">
                <v:textbox>
                  <w:txbxContent>
                    <w:p w:rsidR="00DC3880" w:rsidRPr="000B22A7" w:rsidRDefault="000B22A7" w:rsidP="00F114B2">
                      <w:pPr>
                        <w:spacing w:after="0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$</w:t>
                      </w:r>
                      <w:r w:rsidR="00B476EE" w:rsidRPr="000B22A7">
                        <w:rPr>
                          <w:b/>
                          <w:sz w:val="16"/>
                        </w:rPr>
                        <w:t xml:space="preserve">2020 </w:t>
                      </w:r>
                      <w:r w:rsidR="00F114B2" w:rsidRPr="000B22A7">
                        <w:rPr>
                          <w:b/>
                          <w:sz w:val="16"/>
                        </w:rPr>
                        <w:t>Premium Reserved Table - $2020- Does not include Liberty Sponsor</w:t>
                      </w:r>
                    </w:p>
                    <w:p w:rsidR="00F114B2" w:rsidRDefault="00F114B2" w:rsidP="00F114B2">
                      <w:pPr>
                        <w:spacing w:after="0"/>
                        <w:rPr>
                          <w:sz w:val="1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C85A1F4" wp14:editId="31B9E803">
                            <wp:extent cx="3420745" cy="453390"/>
                            <wp:effectExtent l="0" t="0" r="8255" b="3810"/>
                            <wp:docPr id="210" name="Picture 2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20745" cy="4533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F114B2" w:rsidRPr="00F114B2" w:rsidRDefault="00F114B2">
                      <w:pPr>
                        <w:rPr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3143250</wp:posOffset>
                </wp:positionH>
                <wp:positionV relativeFrom="paragraph">
                  <wp:posOffset>6248400</wp:posOffset>
                </wp:positionV>
                <wp:extent cx="3533775" cy="2095500"/>
                <wp:effectExtent l="0" t="0" r="28575" b="19050"/>
                <wp:wrapNone/>
                <wp:docPr id="209" name="Text Box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3775" cy="2095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476EE" w:rsidRDefault="00830758" w:rsidP="00610CE3">
                            <w:pPr>
                              <w:rPr>
                                <w:noProof/>
                              </w:rPr>
                            </w:pPr>
                            <w:r>
                              <w:t xml:space="preserve">** </w:t>
                            </w:r>
                            <w:r w:rsidR="00010C1E">
                              <w:t xml:space="preserve">The Ring of Freedom is a premier donor         </w:t>
                            </w:r>
                            <w:r w:rsidR="00010C1E">
                              <w:tab/>
                              <w:t xml:space="preserve">   recognition program for freedom-loving   </w:t>
                            </w:r>
                            <w:r w:rsidR="00010C1E">
                              <w:tab/>
                              <w:t xml:space="preserve">   individuals, families, or companies who make significant annual contributions to support our shared values. The NRA Ring of Freedom includes recognition at the NRA Annual Meeting &amp; Exhibits, special invit</w:t>
                            </w:r>
                            <w:r w:rsidR="00B476EE">
                              <w:t xml:space="preserve">ations to exclusive </w:t>
                            </w:r>
                            <w:r w:rsidR="00010C1E">
                              <w:t>events and a subscription to NRA Ring of Freedom magazine.</w:t>
                            </w:r>
                          </w:p>
                          <w:p w:rsidR="00010C1E" w:rsidRDefault="00B476EE" w:rsidP="00610CE3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5F936D7" wp14:editId="44B99B7D">
                                  <wp:extent cx="419100" cy="578581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20342" cy="5802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9" o:spid="_x0000_s1028" type="#_x0000_t202" style="position:absolute;margin-left:247.5pt;margin-top:492pt;width:278.25pt;height:16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" fillcolor="white [3201]" strokecolor="#bdd6ee [1300]" strokeweight="1.5pt">
                <v:textbox>
                  <w:txbxContent>
                    <w:p w:rsidR="00B476EE" w:rsidRDefault="00830758" w:rsidP="00610CE3">
                      <w:pPr>
                        <w:rPr>
                          <w:noProof/>
                        </w:rPr>
                      </w:pPr>
                      <w:r>
                        <w:t xml:space="preserve">** </w:t>
                      </w:r>
                      <w:bookmarkStart w:id="1" w:name="_GoBack"/>
                      <w:bookmarkEnd w:id="1"/>
                      <w:r w:rsidR="00010C1E">
                        <w:t xml:space="preserve">The Ring of Freedom is a premier donor         </w:t>
                      </w:r>
                      <w:r w:rsidR="00010C1E">
                        <w:tab/>
                        <w:t xml:space="preserve">   recognition program for freedom-loving   </w:t>
                      </w:r>
                      <w:r w:rsidR="00010C1E">
                        <w:tab/>
                        <w:t xml:space="preserve">   individuals, families, or companies who make significant annual contributions to support our shared values. The NRA Ring of Freedom includes recognition at the NRA Annual Meeting &amp; Exhibits, special invit</w:t>
                      </w:r>
                      <w:r w:rsidR="00B476EE">
                        <w:t xml:space="preserve">ations to exclusive </w:t>
                      </w:r>
                      <w:r w:rsidR="00010C1E">
                        <w:t>events and a subscription to NRA Ring of Freedom magazine.</w:t>
                      </w:r>
                    </w:p>
                    <w:p w:rsidR="00010C1E" w:rsidRDefault="00B476EE" w:rsidP="00610CE3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5F936D7" wp14:editId="44B99B7D">
                            <wp:extent cx="419100" cy="578581"/>
                            <wp:effectExtent l="0" t="0" r="0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20342" cy="5802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45720" distB="45720" distL="182880" distR="182880" simplePos="0" relativeHeight="251674624" behindDoc="0" locked="0" layoutInCell="1" allowOverlap="1">
                <wp:simplePos x="0" y="0"/>
                <wp:positionH relativeFrom="margin">
                  <wp:posOffset>-613410</wp:posOffset>
                </wp:positionH>
                <wp:positionV relativeFrom="margin">
                  <wp:posOffset>5753100</wp:posOffset>
                </wp:positionV>
                <wp:extent cx="3566160" cy="1371600"/>
                <wp:effectExtent l="0" t="0" r="15240" b="19050"/>
                <wp:wrapSquare wrapText="bothSides"/>
                <wp:docPr id="205" name="Group 2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6160" cy="1371600"/>
                          <a:chOff x="0" y="0"/>
                          <a:chExt cx="3567448" cy="1269374"/>
                        </a:xfrm>
                      </wpg:grpSpPr>
                      <wps:wsp>
                        <wps:cNvPr id="206" name="Rectangle 206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882F15" w:rsidRPr="00882F15" w:rsidRDefault="00882F15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 w:rsidRPr="00882F15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Sentry $13000 </w:t>
                              </w:r>
                              <w:r w:rsidR="002556B9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  <w:r w:rsidR="007D33FA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7" name="Text Box 207"/>
                        <wps:cNvSpPr txBox="1"/>
                        <wps:spPr>
                          <a:xfrm>
                            <a:off x="0" y="252689"/>
                            <a:ext cx="3567448" cy="1016685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82F15" w:rsidRDefault="00882F15">
                              <w:pPr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8078F05" wp14:editId="69580CB4">
                                    <wp:extent cx="3364230" cy="976630"/>
                                    <wp:effectExtent l="0" t="0" r="7620" b="0"/>
                                    <wp:docPr id="12" name="Picture 1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"/>
                                            <pic:cNvPicPr/>
                                          </pic:nvPicPr>
                                          <pic:blipFill>
                                            <a:blip r:embed="rId13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364230" cy="9766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05" o:spid="_x0000_s1029" style="position:absolute;margin-left:-48.3pt;margin-top:453pt;width:280.8pt;height:108pt;z-index:251674624;mso-wrap-distance-left:14.4pt;mso-wrap-distance-top:3.6pt;mso-wrap-distance-right:14.4pt;mso-wrap-distance-bottom:3.6pt;mso-position-horizontal-relative:margin;mso-position-vertical-relative:margin;mso-width-relative:margin;mso-height-relative:margin" coordsize="35674,126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">
                <v:rect id="Rectangle 206" o:spid="_x0000_s1030" style="position:absolute;width:35674;height:27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9eosUA&#10;AADcAAAADwAAAGRycy9kb3ducmV2LnhtbESPQWvCQBSE74X+h+UVvOlGBS2pq4ggiIhgrIfeHtnX&#10;bGr2bciuMfrrXUHocZiZb5jZorOVaKnxpWMFw0ECgjh3uuRCwfdx3f8E4QOyxsoxKbiRh8X8/W2G&#10;qXZXPlCbhUJECPsUFZgQ6lRKnxuy6AeuJo7er2sshiibQuoGrxFuKzlKkom0WHJcMFjTylB+zi5W&#10;wfZvOs5Mu2zv4z2djDvtftYrr1Tvo1t+gQjUhf/wq73RCkbJBJ5n4hGQ8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rH16ixQAAANwAAAAPAAAAAAAAAAAAAAAAAJgCAABkcnMv&#10;ZG93bnJldi54bWxQSwUGAAAAAAQABAD1AAAAigMAAAAA&#10;" fillcolor="#5b9bd5 [3204]" stroked="f" strokeweight="1pt">
                  <v:textbox>
                    <w:txbxContent>
                      <w:p w:rsidR="00882F15" w:rsidRPr="00882F15" w:rsidRDefault="00882F15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</w:pPr>
                        <w:r w:rsidRPr="00882F15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 xml:space="preserve">Sentry $13000 </w:t>
                        </w:r>
                        <w:r w:rsidR="002556B9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  <w:r w:rsidR="007D33FA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</w:p>
                    </w:txbxContent>
                  </v:textbox>
                </v:rect>
                <v:shape id="Text Box 207" o:spid="_x0000_s1031" type="#_x0000_t202" style="position:absolute;top:2526;width:35674;height:101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ceBcMA&#10;AADcAAAADwAAAGRycy9kb3ducmV2LnhtbESPT4vCMBTE78J+h/CEvWmisP6pRlmUwooXtcueH82z&#10;LTYvpYlav/1GEDwOM/MbZrnubC1u1PrKsYbRUIEgzp2puNDwm6WDGQgfkA3WjknDgzysVx+9JSbG&#10;3flIt1MoRISwT1BDGUKTSOnzkiz6oWuIo3d2rcUQZVtI0+I9wm0tx0pNpMWK40KJDW1Kyi+nq9Ww&#10;/3vMd4fMHd1XqubNxmxTc860/ux33wsQgbrwDr/aP0bDWE3heSYeAbn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tceBcMAAADcAAAADwAAAAAAAAAAAAAAAACYAgAAZHJzL2Rv&#10;d25yZXYueG1sUEsFBgAAAAAEAAQA9QAAAIgDAAAAAA==&#10;" filled="f" strokecolor="#bdd6ee [1300]" strokeweight="1.5pt">
                  <v:textbox inset=",7.2pt,,0">
                    <w:txbxContent>
                      <w:p w:rsidR="00882F15" w:rsidRDefault="00882F15">
                        <w:pPr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8078F05" wp14:editId="69580CB4">
                              <wp:extent cx="3364230" cy="976630"/>
                              <wp:effectExtent l="0" t="0" r="7620" b="0"/>
                              <wp:docPr id="12" name="Picture 1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1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364230" cy="97663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45720" distB="45720" distL="182880" distR="182880" simplePos="0" relativeHeight="251672576" behindDoc="0" locked="0" layoutInCell="1" allowOverlap="1">
                <wp:simplePos x="0" y="0"/>
                <wp:positionH relativeFrom="margin">
                  <wp:posOffset>3076575</wp:posOffset>
                </wp:positionH>
                <wp:positionV relativeFrom="margin">
                  <wp:posOffset>4414036</wp:posOffset>
                </wp:positionV>
                <wp:extent cx="3566160" cy="1765935"/>
                <wp:effectExtent l="0" t="0" r="15240" b="24765"/>
                <wp:wrapSquare wrapText="bothSides"/>
                <wp:docPr id="197" name="Group 1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6160" cy="1765935"/>
                          <a:chOff x="0" y="0"/>
                          <a:chExt cx="3567448" cy="1601772"/>
                        </a:xfrm>
                      </wpg:grpSpPr>
                      <wps:wsp>
                        <wps:cNvPr id="201" name="Rectangle 201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882F15" w:rsidRPr="00882F15" w:rsidRDefault="001B431F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Patriot $53</w:t>
                              </w:r>
                              <w:r w:rsidR="00882F15" w:rsidRPr="00882F15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00 </w:t>
                              </w:r>
                              <w:r w:rsidR="002556B9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  <w:r w:rsidR="007D33FA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2" name="Text Box 202"/>
                        <wps:cNvSpPr txBox="1"/>
                        <wps:spPr>
                          <a:xfrm>
                            <a:off x="0" y="252682"/>
                            <a:ext cx="3567448" cy="134909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82F15" w:rsidRDefault="00605511">
                              <w:pPr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41B18C7" wp14:editId="73656BEE">
                                    <wp:extent cx="3324225" cy="1376680"/>
                                    <wp:effectExtent l="0" t="0" r="9525" b="0"/>
                                    <wp:docPr id="13" name="Picture 1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"/>
                                            <pic:cNvPicPr/>
                                          </pic:nvPicPr>
                                          <pic:blipFill>
                                            <a:blip r:embed="rId15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324225" cy="137668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97" o:spid="_x0000_s1032" style="position:absolute;margin-left:242.25pt;margin-top:347.55pt;width:280.8pt;height:139.05pt;z-index:251672576;mso-wrap-distance-left:14.4pt;mso-wrap-distance-top:3.6pt;mso-wrap-distance-right:14.4pt;mso-wrap-distance-bottom:3.6pt;mso-position-horizontal-relative:margin;mso-position-vertical-relative:margin;mso-width-relative:margin;mso-height-relative:margin" coordsize="35674,160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">
                <v:rect id="Rectangle 201" o:spid="_x0000_s1033" style="position:absolute;width:35674;height:27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PbG1sYA&#10;AADcAAAADwAAAGRycy9kb3ducmV2LnhtbESPQWvCQBSE7wX/w/KE3upGhVZSV5FAQKQUGs2ht0f2&#10;NZuafRuya4z++m6h0OMwM98w6+1oWzFQ7xvHCuazBARx5XTDtYLTMX9agfABWWPrmBTcyMN2M3lY&#10;Y6rdlT9oKEItIoR9igpMCF0qpa8MWfQz1xFH78v1FkOUfS11j9cIt61cJMmztNhwXDDYUWaoOhcX&#10;q+Dw/bIszLAb7st3Ko0r3z7zzCv1OB13ryACjeE//NfeawWLZA6/Z+IRkJ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PbG1sYAAADcAAAADwAAAAAAAAAAAAAAAACYAgAAZHJz&#10;L2Rvd25yZXYueG1sUEsFBgAAAAAEAAQA9QAAAIsDAAAAAA==&#10;" fillcolor="#5b9bd5 [3204]" stroked="f" strokeweight="1pt">
                  <v:textbox>
                    <w:txbxContent>
                      <w:p w:rsidR="00882F15" w:rsidRPr="00882F15" w:rsidRDefault="001B431F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Patriot $53</w:t>
                        </w:r>
                        <w:r w:rsidR="00882F15" w:rsidRPr="00882F15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 xml:space="preserve">00 </w:t>
                        </w:r>
                        <w:r w:rsidR="002556B9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  <w:r w:rsidR="007D33FA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2" o:spid="_x0000_s1034" type="#_x0000_t202" style="position:absolute;top:2526;width:35674;height:134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C9ncIA&#10;AADcAAAADwAAAGRycy9kb3ducmV2LnhtbESPQYvCMBSE78L+h/AW9qaJhRWtRhGXwi5e1IrnR/Ns&#10;i81LabJa/70RBI/DzHzDLFa9bcSVOl871jAeKRDEhTM1lxqOeTacgvAB2WDjmDTcycNq+TFYYGrc&#10;jfd0PYRSRAj7FDVUIbSplL6oyKIfuZY4emfXWQxRdqU0Hd4i3DYyUWoiLdYcFypsaVNRcTn8Ww3b&#10;0332t8vd3n1natZuzE9mzrnWX5/9eg4iUB/e4Vf712hIVALPM/EIyO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oL2dwgAAANwAAAAPAAAAAAAAAAAAAAAAAJgCAABkcnMvZG93&#10;bnJldi54bWxQSwUGAAAAAAQABAD1AAAAhwMAAAAA&#10;" filled="f" strokecolor="#bdd6ee [1300]" strokeweight="1.5pt">
                  <v:textbox inset=",7.2pt,,0">
                    <w:txbxContent>
                      <w:p w:rsidR="00882F15" w:rsidRDefault="00605511">
                        <w:pPr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41B18C7" wp14:editId="73656BEE">
                              <wp:extent cx="3324225" cy="1376680"/>
                              <wp:effectExtent l="0" t="0" r="9525" b="0"/>
                              <wp:docPr id="13" name="Picture 1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1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324225" cy="13766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45720" distB="45720" distL="182880" distR="182880" simplePos="0" relativeHeight="251670528" behindDoc="0" locked="0" layoutInCell="1" allowOverlap="1">
                <wp:simplePos x="0" y="0"/>
                <wp:positionH relativeFrom="margin">
                  <wp:posOffset>-619125</wp:posOffset>
                </wp:positionH>
                <wp:positionV relativeFrom="margin">
                  <wp:posOffset>4421505</wp:posOffset>
                </wp:positionV>
                <wp:extent cx="3566160" cy="1259211"/>
                <wp:effectExtent l="0" t="0" r="15240" b="17145"/>
                <wp:wrapSquare wrapText="bothSides"/>
                <wp:docPr id="193" name="Group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6160" cy="1259211"/>
                          <a:chOff x="0" y="0"/>
                          <a:chExt cx="3567448" cy="1258945"/>
                        </a:xfrm>
                      </wpg:grpSpPr>
                      <wps:wsp>
                        <wps:cNvPr id="194" name="Rectangle 194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882F15" w:rsidRPr="00882F15" w:rsidRDefault="001B431F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Legacy of Freedom $3800</w:t>
                              </w:r>
                              <w:r w:rsidR="002556B9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  <w:r w:rsidR="007D33FA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Text Box 195"/>
                        <wps:cNvSpPr txBox="1"/>
                        <wps:spPr>
                          <a:xfrm>
                            <a:off x="0" y="252682"/>
                            <a:ext cx="3567448" cy="1006263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82F15" w:rsidRDefault="00605511">
                              <w:pPr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2E340ABE" wp14:editId="346BCD0B">
                                    <wp:extent cx="3364230" cy="778510"/>
                                    <wp:effectExtent l="0" t="0" r="7620" b="2540"/>
                                    <wp:docPr id="14" name="Picture 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"/>
                                            <pic:cNvPicPr/>
                                          </pic:nvPicPr>
                                          <pic:blipFill>
                                            <a:blip r:embed="rId17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364230" cy="77851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93" o:spid="_x0000_s1035" style="position:absolute;margin-left:-48.75pt;margin-top:348.15pt;width:280.8pt;height:99.15pt;z-index:251670528;mso-wrap-distance-left:14.4pt;mso-wrap-distance-top:3.6pt;mso-wrap-distance-right:14.4pt;mso-wrap-distance-bottom:3.6pt;mso-position-horizontal-relative:margin;mso-position-vertical-relative:margin;mso-width-relative:margin;mso-height-relative:margin" coordsize="35674,12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">
                <v:rect id="Rectangle 194" o:spid="_x0000_s1036" style="position:absolute;width:35674;height:27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66RtcQA&#10;AADcAAAADwAAAGRycy9kb3ducmV2LnhtbERPTWvCQBC9C/0PyxR6M5tWaTW6ighCERFM68HbkJ1m&#10;02ZnQ3Ybo7/eFQq9zeN9znzZ21p01PrKsYLnJAVBXDhdcang82MznIDwAVlj7ZgUXMjDcvEwmGOm&#10;3ZkP1OWhFDGEfYYKTAhNJqUvDFn0iWuII/flWoshwraUusVzDLe1fEnTV2mx4thgsKG1oeIn/7UK&#10;tt9vo9x0q+462tPRuOPutFl7pZ4e+9UMRKA+/Iv/3O86zp+O4f5MvEA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eukbXEAAAA3AAAAA8AAAAAAAAAAAAAAAAAmAIAAGRycy9k&#10;b3ducmV2LnhtbFBLBQYAAAAABAAEAPUAAACJAwAAAAA=&#10;" fillcolor="#5b9bd5 [3204]" stroked="f" strokeweight="1pt">
                  <v:textbox>
                    <w:txbxContent>
                      <w:p w:rsidR="00882F15" w:rsidRPr="00882F15" w:rsidRDefault="001B431F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Legacy of Freedom $3800</w:t>
                        </w:r>
                        <w:r w:rsidR="002556B9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  <w:r w:rsidR="007D33FA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</w:p>
                    </w:txbxContent>
                  </v:textbox>
                </v:rect>
                <v:shape id="Text Box 195" o:spid="_x0000_s1037" type="#_x0000_t202" style="position:absolute;top:2526;width:35674;height:100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yfaZsUA&#10;AADcAAAADwAAAGRycy9kb3ducmV2LnhtbESPQUvDQBCF70L/wzIFb3ZTQbFpN0UKgnpRk6DXaXaS&#10;LGZnY3Zt1n/vCkJvM7z3vXmz20c7iBNN3jhWsF5lIIgbpw13Curq4eoOhA/IGgfHpOCHPOyLxcUO&#10;c+1mfqNTGTqRQtjnqKAPYcyl9E1PFv3KjcRJa91kMaR16qSecE7hdpDXWXYrLRpOF3oc6dBT81l+&#10;21Sjeq2fop3beDTvxj1/lC9fVanU5TLeb0EEiuFs/qcfdeI2N/D3TJpAF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J9pmxQAAANwAAAAPAAAAAAAAAAAAAAAAAJgCAABkcnMv&#10;ZG93bnJldi54bWxQSwUGAAAAAAQABAD1AAAAigMAAAAA&#10;" filled="f" strokecolor="#bdd6ee [1300]" strokeweight="1.5pt">
                  <v:textbox style="mso-fit-shape-to-text:t" inset=",7.2pt,,0">
                    <w:txbxContent>
                      <w:p w:rsidR="00882F15" w:rsidRDefault="00605511">
                        <w:pPr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2E340ABE" wp14:editId="346BCD0B">
                              <wp:extent cx="3364230" cy="778510"/>
                              <wp:effectExtent l="0" t="0" r="7620" b="2540"/>
                              <wp:docPr id="14" name="Picture 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1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364230" cy="77851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45720" distB="45720" distL="182880" distR="182880" simplePos="0" relativeHeight="251668480" behindDoc="0" locked="0" layoutInCell="1" allowOverlap="1">
                <wp:simplePos x="0" y="0"/>
                <wp:positionH relativeFrom="margin">
                  <wp:posOffset>3076575</wp:posOffset>
                </wp:positionH>
                <wp:positionV relativeFrom="margin">
                  <wp:posOffset>2809875</wp:posOffset>
                </wp:positionV>
                <wp:extent cx="3566160" cy="1544961"/>
                <wp:effectExtent l="0" t="0" r="15240" b="17145"/>
                <wp:wrapSquare wrapText="bothSides"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6160" cy="1544961"/>
                          <a:chOff x="0" y="0"/>
                          <a:chExt cx="3567448" cy="1544635"/>
                        </a:xfrm>
                      </wpg:grpSpPr>
                      <wps:wsp>
                        <wps:cNvPr id="30" name="Rectangle 30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651EA" w:rsidRPr="00B651EA" w:rsidRDefault="001B431F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Pioneer $2800</w:t>
                              </w:r>
                              <w:r w:rsidR="002556B9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  <w:r w:rsidR="007D33FA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Text Box 31"/>
                        <wps:cNvSpPr txBox="1"/>
                        <wps:spPr>
                          <a:xfrm>
                            <a:off x="0" y="252683"/>
                            <a:ext cx="3567448" cy="129195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651EA" w:rsidRDefault="00605511">
                              <w:pPr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45897A8" wp14:editId="45DF21D7">
                                    <wp:extent cx="3364230" cy="1063625"/>
                                    <wp:effectExtent l="0" t="0" r="7620" b="3175"/>
                                    <wp:docPr id="15" name="Picture 1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"/>
                                            <pic:cNvPicPr/>
                                          </pic:nvPicPr>
                                          <pic:blipFill>
                                            <a:blip r:embed="rId19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364230" cy="10636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9" o:spid="_x0000_s1038" style="position:absolute;margin-left:242.25pt;margin-top:221.25pt;width:280.8pt;height:121.65pt;z-index:251668480;mso-wrap-distance-left:14.4pt;mso-wrap-distance-top:3.6pt;mso-wrap-distance-right:14.4pt;mso-wrap-distance-bottom:3.6pt;mso-position-horizontal-relative:margin;mso-position-vertical-relative:margin;mso-width-relative:margin;mso-height-relative:margin" coordsize="35674,154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">
                <v:rect id="Rectangle 30" o:spid="_x0000_s1039" style="position:absolute;width:35674;height:27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3ghP8IA&#10;AADbAAAADwAAAGRycy9kb3ducmV2LnhtbERPz2vCMBS+C/sfwhvspulW0NGZFhEEGTJYtx52ezRv&#10;TbV5KU2sdX+9OQw8fny/18VkOzHS4FvHCp4XCQji2umWGwXfX7v5KwgfkDV2jknBlTwU+cNsjZl2&#10;F/6ksQyNiCHsM1RgQugzKX1tyKJfuJ44cr9usBgiHBqpB7zEcNvJlyRZSostxwaDPW0N1afybBW8&#10;H1dpacbN+Jd+UGVcdfjZbb1ST4/T5g1EoCncxf/uvVaQxvXxS/wBMr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eCE/wgAAANsAAAAPAAAAAAAAAAAAAAAAAJgCAABkcnMvZG93&#10;bnJldi54bWxQSwUGAAAAAAQABAD1AAAAhwMAAAAA&#10;" fillcolor="#5b9bd5 [3204]" stroked="f" strokeweight="1pt">
                  <v:textbox>
                    <w:txbxContent>
                      <w:p w:rsidR="00B651EA" w:rsidRPr="00B651EA" w:rsidRDefault="001B431F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Pioneer $2800</w:t>
                        </w:r>
                        <w:r w:rsidR="002556B9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  <w:r w:rsidR="007D33FA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</w:p>
                    </w:txbxContent>
                  </v:textbox>
                </v:rect>
                <v:shape id="Text Box 31" o:spid="_x0000_s1040" type="#_x0000_t202" style="position:absolute;top:2526;width:35674;height:129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4XpjcMA&#10;AADbAAAADwAAAGRycy9kb3ducmV2LnhtbESPzWrDMBCE74W+g9hCb43sFkJwo4SSNOAe83PpbWtt&#10;bVNrZaSN4+Tpq0Agx2FmvmHmy9F1aqAQW88G8kkGirjytuXawGG/eZmBioJssfNMBs4UYbl4fJhj&#10;Yf2JtzTspFYJwrFAA41IX2gdq4YcxonviZP364NDSTLU2gY8Jbjr9GuWTbXDltNCgz2tGqr+dkdn&#10;YL3pvuW4/glldZEhX335z3LmjXl+Gj/eQQmNcg/f2qU18JbD9Uv6AXr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4XpjcMAAADbAAAADwAAAAAAAAAAAAAAAACYAgAAZHJzL2Rv&#10;d25yZXYueG1sUEsFBgAAAAAEAAQA9QAAAIgDAAAAAA==&#10;" filled="f" strokecolor="#9cc2e5 [1940]" strokeweight="1.5pt">
                  <v:textbox style="mso-fit-shape-to-text:t" inset=",7.2pt,,0">
                    <w:txbxContent>
                      <w:p w:rsidR="00B651EA" w:rsidRDefault="00605511">
                        <w:pPr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345897A8" wp14:editId="45DF21D7">
                              <wp:extent cx="3364230" cy="1063625"/>
                              <wp:effectExtent l="0" t="0" r="7620" b="3175"/>
                              <wp:docPr id="15" name="Picture 1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2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364230" cy="106362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45720" distB="45720" distL="182880" distR="182880" simplePos="0" relativeHeight="251666432" behindDoc="0" locked="0" layoutInCell="1" allowOverlap="1">
                <wp:simplePos x="0" y="0"/>
                <wp:positionH relativeFrom="margin">
                  <wp:posOffset>-628650</wp:posOffset>
                </wp:positionH>
                <wp:positionV relativeFrom="margin">
                  <wp:posOffset>2800350</wp:posOffset>
                </wp:positionV>
                <wp:extent cx="3566160" cy="1572898"/>
                <wp:effectExtent l="0" t="0" r="15240" b="27305"/>
                <wp:wrapSquare wrapText="bothSides"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6160" cy="1572898"/>
                          <a:chOff x="0" y="0"/>
                          <a:chExt cx="3567448" cy="1572566"/>
                        </a:xfrm>
                      </wpg:grpSpPr>
                      <wps:wsp>
                        <wps:cNvPr id="26" name="Rectangle 26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651EA" w:rsidRPr="00B651EA" w:rsidRDefault="001B431F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Freedom $1800</w:t>
                              </w:r>
                              <w:r w:rsidR="002556B9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  <w:r w:rsidR="007D33FA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0" y="252680"/>
                            <a:ext cx="3567448" cy="1319886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651EA" w:rsidRDefault="00605511">
                              <w:pPr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0F70C0E" wp14:editId="207C5125">
                                    <wp:extent cx="3364230" cy="1094740"/>
                                    <wp:effectExtent l="0" t="0" r="7620" b="0"/>
                                    <wp:docPr id="16" name="Picture 16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"/>
                                            <pic:cNvPicPr/>
                                          </pic:nvPicPr>
                                          <pic:blipFill>
                                            <a:blip r:embed="rId21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364230" cy="109474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5" o:spid="_x0000_s1041" style="position:absolute;margin-left:-49.5pt;margin-top:220.5pt;width:280.8pt;height:123.85pt;z-index:251666432;mso-wrap-distance-left:14.4pt;mso-wrap-distance-top:3.6pt;mso-wrap-distance-right:14.4pt;mso-wrap-distance-bottom:3.6pt;mso-position-horizontal-relative:margin;mso-position-vertical-relative:margin;mso-width-relative:margin;mso-height-relative:margin" coordsize="35674,15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">
                <v:rect id="Rectangle 26" o:spid="_x0000_s1042" style="position:absolute;width:35674;height:27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gSKDcQA&#10;AADbAAAADwAAAGRycy9kb3ducmV2LnhtbESPQWvCQBSE74X+h+UVvOlGBS2pq4ggiIhgrIfeHtnX&#10;bGr2bciuMfrrXUHocZiZb5jZorOVaKnxpWMFw0ECgjh3uuRCwfdx3f8E4QOyxsoxKbiRh8X8/W2G&#10;qXZXPlCbhUJECPsUFZgQ6lRKnxuy6AeuJo7er2sshiibQuoGrxFuKzlKkom0WHJcMFjTylB+zi5W&#10;wfZvOs5Mu2zv4z2djDvtftYrr1Tvo1t+gQjUhf/wq73RCkYTeH6JP0DO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YEig3EAAAA2wAAAA8AAAAAAAAAAAAAAAAAmAIAAGRycy9k&#10;b3ducmV2LnhtbFBLBQYAAAAABAAEAPUAAACJAwAAAAA=&#10;" fillcolor="#5b9bd5 [3204]" stroked="f" strokeweight="1pt">
                  <v:textbox>
                    <w:txbxContent>
                      <w:p w:rsidR="00B651EA" w:rsidRPr="00B651EA" w:rsidRDefault="001B431F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Freedom $1800</w:t>
                        </w:r>
                        <w:r w:rsidR="002556B9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  <w:r w:rsidR="007D33FA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</w:p>
                    </w:txbxContent>
                  </v:textbox>
                </v:rect>
                <v:shape id="Text Box 27" o:spid="_x0000_s1043" type="#_x0000_t202" style="position:absolute;top:2526;width:35674;height:131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vlCv8MA&#10;AADbAAAADwAAAGRycy9kb3ducmV2LnhtbESPQWvCQBSE74X+h+UVeqsbPVRJXaVohXhUe+ntNftM&#10;gtm3YfcZ0/56VxA8DjPzDTNfDq5VPYXYeDYwHmWgiEtvG64MfB82bzNQUZAttp7JwB9FWC6en+aY&#10;W3/hHfV7qVSCcMzRQC3S5VrHsiaHceQ74uQdfXAoSYZK24CXBHetnmTZu3bYcFqosaNVTeVpf3YG&#10;1pv2R87r31CU/9KPV1v/Vcy8Ma8vw+cHKKFBHuF7u7AGJlO4fUk/QC+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vlCv8MAAADbAAAADwAAAAAAAAAAAAAAAACYAgAAZHJzL2Rv&#10;d25yZXYueG1sUEsFBgAAAAAEAAQA9QAAAIgDAAAAAA==&#10;" filled="f" strokecolor="#9cc2e5 [1940]" strokeweight="1.5pt">
                  <v:textbox style="mso-fit-shape-to-text:t" inset=",7.2pt,,0">
                    <w:txbxContent>
                      <w:p w:rsidR="00B651EA" w:rsidRDefault="00605511">
                        <w:pPr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0F70C0E" wp14:editId="207C5125">
                              <wp:extent cx="3364230" cy="1094740"/>
                              <wp:effectExtent l="0" t="0" r="7620" b="0"/>
                              <wp:docPr id="16" name="Picture 1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2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364230" cy="10947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45720" distB="45720" distL="182880" distR="182880" simplePos="0" relativeHeight="251664384" behindDoc="0" locked="0" layoutInCell="1" allowOverlap="1">
                <wp:simplePos x="0" y="0"/>
                <wp:positionH relativeFrom="margin">
                  <wp:posOffset>3076575</wp:posOffset>
                </wp:positionH>
                <wp:positionV relativeFrom="margin">
                  <wp:posOffset>1045210</wp:posOffset>
                </wp:positionV>
                <wp:extent cx="3566160" cy="1718950"/>
                <wp:effectExtent l="0" t="0" r="15240" b="14605"/>
                <wp:wrapSquare wrapText="bothSides"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6160" cy="1718950"/>
                          <a:chOff x="0" y="0"/>
                          <a:chExt cx="3567448" cy="1718587"/>
                        </a:xfrm>
                      </wpg:grpSpPr>
                      <wps:wsp>
                        <wps:cNvPr id="21" name="Rectangle 21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651EA" w:rsidRPr="00B651EA" w:rsidRDefault="001B431F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Heritage $105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0" y="252681"/>
                            <a:ext cx="3567448" cy="1465906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651EA" w:rsidRDefault="00605511">
                              <w:pPr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63FB3285" wp14:editId="6D2E68A1">
                                    <wp:extent cx="3364230" cy="1240790"/>
                                    <wp:effectExtent l="0" t="0" r="7620" b="0"/>
                                    <wp:docPr id="17" name="Picture 17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"/>
                                            <pic:cNvPicPr/>
                                          </pic:nvPicPr>
                                          <pic:blipFill>
                                            <a:blip r:embed="rId23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364230" cy="124079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0" o:spid="_x0000_s1044" style="position:absolute;margin-left:242.25pt;margin-top:82.3pt;width:280.8pt;height:135.35pt;z-index:251664384;mso-wrap-distance-left:14.4pt;mso-wrap-distance-top:3.6pt;mso-wrap-distance-right:14.4pt;mso-wrap-distance-bottom:3.6pt;mso-position-horizontal-relative:margin;mso-position-vertical-relative:margin;mso-width-relative:margin;mso-height-relative:margin" coordsize="35674,17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">
                <v:rect id="Rectangle 21" o:spid="_x0000_s1045" style="position:absolute;width:35674;height:27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0SecUA&#10;AADbAAAADwAAAGRycy9kb3ducmV2LnhtbESPQWvCQBSE7wX/w/KE3upGhVZSV5FAQKQUGs2ht0f2&#10;NZuafRuya4z++m6h0OMwM98w6+1oWzFQ7xvHCuazBARx5XTDtYLTMX9agfABWWPrmBTcyMN2M3lY&#10;Y6rdlT9oKEItIoR9igpMCF0qpa8MWfQz1xFH78v1FkOUfS11j9cIt61cJMmztNhwXDDYUWaoOhcX&#10;q+Dw/bIszLAb7st3Ko0r3z7zzCv1OB13ryACjeE//NfeawWLOfx+iT9Ab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7RJ5xQAAANsAAAAPAAAAAAAAAAAAAAAAAJgCAABkcnMv&#10;ZG93bnJldi54bWxQSwUGAAAAAAQABAD1AAAAigMAAAAA&#10;" fillcolor="#5b9bd5 [3204]" stroked="f" strokeweight="1pt">
                  <v:textbox>
                    <w:txbxContent>
                      <w:p w:rsidR="00B651EA" w:rsidRPr="00B651EA" w:rsidRDefault="001B431F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Heritage $1050</w:t>
                        </w:r>
                      </w:p>
                    </w:txbxContent>
                  </v:textbox>
                </v:rect>
                <v:shape id="Text Box 22" o:spid="_x0000_s1046" type="#_x0000_t202" style="position:absolute;top:2526;width:35674;height:146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7hJ8MA&#10;AADbAAAADwAAAGRycy9kb3ducmV2LnhtbESPQWvCQBSE74X+h+UJvdWNORRJXUW0Qjxqe/H2mn0m&#10;wezbsPuMsb++KxR6HGbmG2axGl2nBgqx9WxgNs1AEVfetlwb+Prcvc5BRUG22HkmA3eKsFo+Py2w&#10;sP7GBxqOUqsE4ViggUakL7SOVUMO49T3xMk7++BQkgy1tgFvCe46nWfZm3bYclposKdNQ9XleHUG&#10;trvuJNftdyirHxlmm73/KOfemJfJuH4HJTTKf/ivXVoDeQ6PL+kH6O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o7hJ8MAAADbAAAADwAAAAAAAAAAAAAAAACYAgAAZHJzL2Rv&#10;d25yZXYueG1sUEsFBgAAAAAEAAQA9QAAAIgDAAAAAA==&#10;" filled="f" strokecolor="#9cc2e5 [1940]" strokeweight="1.5pt">
                  <v:textbox style="mso-fit-shape-to-text:t" inset=",7.2pt,,0">
                    <w:txbxContent>
                      <w:p w:rsidR="00B651EA" w:rsidRDefault="00605511">
                        <w:pPr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63FB3285" wp14:editId="6D2E68A1">
                              <wp:extent cx="3364230" cy="1240790"/>
                              <wp:effectExtent l="0" t="0" r="7620" b="0"/>
                              <wp:docPr id="17" name="Picture 1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2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364230" cy="124079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45720" distB="45720" distL="182880" distR="182880" simplePos="0" relativeHeight="251662336" behindDoc="0" locked="0" layoutInCell="1" allowOverlap="1">
                <wp:simplePos x="0" y="0"/>
                <wp:positionH relativeFrom="margin">
                  <wp:posOffset>-619125</wp:posOffset>
                </wp:positionH>
                <wp:positionV relativeFrom="margin">
                  <wp:posOffset>1049655</wp:posOffset>
                </wp:positionV>
                <wp:extent cx="3566160" cy="1714500"/>
                <wp:effectExtent l="0" t="0" r="15240" b="19050"/>
                <wp:wrapSquare wrapText="bothSides"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6160" cy="1714500"/>
                          <a:chOff x="0" y="0"/>
                          <a:chExt cx="3567448" cy="1601770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651EA" w:rsidRPr="00B651EA" w:rsidRDefault="001B431F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Liberty $6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Text Box 200"/>
                        <wps:cNvSpPr txBox="1"/>
                        <wps:spPr>
                          <a:xfrm>
                            <a:off x="0" y="252679"/>
                            <a:ext cx="3567448" cy="134909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651EA" w:rsidRDefault="00605511">
                              <w:pPr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6654B278" wp14:editId="4C88554D">
                                    <wp:extent cx="3364230" cy="1038225"/>
                                    <wp:effectExtent l="0" t="0" r="7620" b="9525"/>
                                    <wp:docPr id="208" name="Picture 20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"/>
                                            <pic:cNvPicPr/>
                                          </pic:nvPicPr>
                                          <pic:blipFill>
                                            <a:blip r:embed="rId25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364230" cy="10382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98" o:spid="_x0000_s1047" style="position:absolute;margin-left:-48.75pt;margin-top:82.65pt;width:280.8pt;height:135pt;z-index:251662336;mso-wrap-distance-left:14.4pt;mso-wrap-distance-top:3.6pt;mso-wrap-distance-right:14.4pt;mso-wrap-distance-bottom:3.6pt;mso-position-horizontal-relative:margin;mso-position-vertical-relative:margin;mso-width-relative:margin;mso-height-relative:margin" coordsize="35674,160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">
                <v:rect id="Rectangle 199" o:spid="_x0000_s1048" style="position:absolute;width:35674;height:27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8+K8MA&#10;AADcAAAADwAAAGRycy9kb3ducmV2LnhtbERPTWvCQBC9F/wPywi91Y0KrUZXEUGQUgpGPXgbsmM2&#10;mp0N2TWm/fVdoeBtHu9z5svOVqKlxpeOFQwHCQji3OmSCwWH/eZtAsIHZI2VY1LwQx6Wi97LHFPt&#10;7ryjNguFiCHsU1RgQqhTKX1uyKIfuJo4cmfXWAwRNoXUDd5juK3kKEnepcWSY4PBmtaG8mt2swo+&#10;Lx/jzLSr9nf8TUfjjl+nzdor9drvVjMQgbrwFP+7tzrOn07h8Uy8QC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a8+K8MAAADcAAAADwAAAAAAAAAAAAAAAACYAgAAZHJzL2Rv&#10;d25yZXYueG1sUEsFBgAAAAAEAAQA9QAAAIgDAAAAAA==&#10;" fillcolor="#5b9bd5 [3204]" stroked="f" strokeweight="1pt">
                  <v:textbox>
                    <w:txbxContent>
                      <w:p w:rsidR="00B651EA" w:rsidRPr="00B651EA" w:rsidRDefault="001B431F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Liberty $600</w:t>
                        </w:r>
                      </w:p>
                    </w:txbxContent>
                  </v:textbox>
                </v:rect>
                <v:shape id="Text Box 200" o:spid="_x0000_s1049" type="#_x0000_t202" style="position:absolute;top:2526;width:35674;height:134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1UwFsYA&#10;AADcAAAADwAAAGRycy9kb3ducmV2LnhtbESPQWvCQBSE74L/YXmCF9FNpUpJXcUKYmkRbbQ9P7Kv&#10;STT7Nma3mvbXdwXB4zAz3zCTWWNKcabaFZYVPAwiEMSp1QVnCva7Zf8JhPPIGkvLpOCXHMym7dYE&#10;Y20v/EHnxGciQNjFqCD3voqldGlOBt3AVsTB+7a1QR9knUld4yXATSmHUTSWBgsOCzlWtMgpPSY/&#10;RsH79uWQjU5/n+vV42aIX73o+LbYK9XtNPNnEJ4afw/f2q9aQSDC9Uw4AnL6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1UwFsYAAADcAAAADwAAAAAAAAAAAAAAAACYAgAAZHJz&#10;L2Rvd25yZXYueG1sUEsFBgAAAAAEAAQA9QAAAIsDAAAAAA==&#10;" filled="f" strokecolor="#9cc2e5 [1940]" strokeweight="1.5pt">
                  <v:textbox inset=",7.2pt,,0">
                    <w:txbxContent>
                      <w:p w:rsidR="00B651EA" w:rsidRDefault="00605511">
                        <w:pPr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6654B278" wp14:editId="4C88554D">
                              <wp:extent cx="3364230" cy="1038225"/>
                              <wp:effectExtent l="0" t="0" r="7620" b="9525"/>
                              <wp:docPr id="208" name="Picture 20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2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364230" cy="103822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619125</wp:posOffset>
                </wp:positionH>
                <wp:positionV relativeFrom="paragraph">
                  <wp:posOffset>476250</wp:posOffset>
                </wp:positionV>
                <wp:extent cx="7286625" cy="46672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86625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95537" w:rsidRPr="00B476EE" w:rsidRDefault="00295537" w:rsidP="00B476EE">
                            <w:pPr>
                              <w:widowControl w:val="0"/>
                              <w:jc w:val="center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B476EE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Reserved Table Benefits</w:t>
                            </w:r>
                            <w:r w:rsidRPr="00B476EE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: Admission, D</w:t>
                            </w:r>
                            <w:r w:rsidR="00E86D3D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inner and Reserved seating for 6</w:t>
                            </w:r>
                            <w:bookmarkStart w:id="0" w:name="_GoBack"/>
                            <w:bookmarkEnd w:id="0"/>
                            <w:r w:rsidRPr="00B476EE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; Premium location based on table levels; Priority service after Veterans and Program &amp; Event Recognition. All levels include Liberty level benefits.</w:t>
                            </w:r>
                          </w:p>
                          <w:p w:rsidR="0029540F" w:rsidRPr="00295537" w:rsidRDefault="0029540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50" type="#_x0000_t202" style="position:absolute;margin-left:-48.75pt;margin-top:37.5pt;width:573.75pt;height:36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" fillcolor="white [3201]" strokecolor="#bdd6ee [1300]" strokeweight=".5pt">
                <v:textbox>
                  <w:txbxContent>
                    <w:p w:rsidR="00295537" w:rsidRPr="00B476EE" w:rsidRDefault="00295537" w:rsidP="00B476EE">
                      <w:pPr>
                        <w:widowControl w:val="0"/>
                        <w:jc w:val="center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B476EE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Reserved Table Benefits</w:t>
                      </w:r>
                      <w:r w:rsidRPr="00B476EE">
                        <w:rPr>
                          <w:rFonts w:cstheme="minorHAnsi"/>
                          <w:sz w:val="24"/>
                          <w:szCs w:val="24"/>
                        </w:rPr>
                        <w:t>: Admission, D</w:t>
                      </w:r>
                      <w:r w:rsidR="00E86D3D">
                        <w:rPr>
                          <w:rFonts w:cstheme="minorHAnsi"/>
                          <w:sz w:val="24"/>
                          <w:szCs w:val="24"/>
                        </w:rPr>
                        <w:t>inner and Reserved seating for 6</w:t>
                      </w:r>
                      <w:bookmarkStart w:id="1" w:name="_GoBack"/>
                      <w:bookmarkEnd w:id="1"/>
                      <w:r w:rsidRPr="00B476EE">
                        <w:rPr>
                          <w:rFonts w:cstheme="minorHAnsi"/>
                          <w:sz w:val="24"/>
                          <w:szCs w:val="24"/>
                        </w:rPr>
                        <w:t>; Premium location based on table levels; Priority service after Veterans and Program &amp; Event Recognition. All levels include Liberty level benefits.</w:t>
                      </w:r>
                    </w:p>
                    <w:p w:rsidR="0029540F" w:rsidRPr="00295537" w:rsidRDefault="0029540F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3667125</wp:posOffset>
                </wp:positionH>
                <wp:positionV relativeFrom="paragraph">
                  <wp:posOffset>8419465</wp:posOffset>
                </wp:positionV>
                <wp:extent cx="2476500" cy="180975"/>
                <wp:effectExtent l="0" t="0" r="0" b="9525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D33FA" w:rsidRPr="00624936" w:rsidRDefault="007D33FA" w:rsidP="007D33FA">
                            <w:pPr>
                              <w:pStyle w:val="ListParagraph"/>
                              <w:rPr>
                                <w:b/>
                                <w:color w:val="FF0000"/>
                                <w:sz w:val="16"/>
                              </w:rPr>
                            </w:pPr>
                            <w:r w:rsidRPr="00624936">
                              <w:rPr>
                                <w:b/>
                                <w:color w:val="FF0000"/>
                                <w:sz w:val="16"/>
                              </w:rPr>
                              <w:t xml:space="preserve">**Includes Ring of Freedom Benefit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4" o:spid="_x0000_s1051" type="#_x0000_t202" style="position:absolute;margin-left:288.75pt;margin-top:662.95pt;width:195pt;height:14.2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" fillcolor="white [3201]" stroked="f" strokeweight=".5pt">
                <v:textbox>
                  <w:txbxContent>
                    <w:p w:rsidR="007D33FA" w:rsidRPr="00624936" w:rsidRDefault="007D33FA" w:rsidP="007D33FA">
                      <w:pPr>
                        <w:pStyle w:val="ListParagraph"/>
                        <w:rPr>
                          <w:b/>
                          <w:color w:val="FF0000"/>
                          <w:sz w:val="16"/>
                        </w:rPr>
                      </w:pPr>
                      <w:r w:rsidRPr="00624936">
                        <w:rPr>
                          <w:b/>
                          <w:color w:val="FF0000"/>
                          <w:sz w:val="16"/>
                        </w:rPr>
                        <w:t xml:space="preserve">**Includes Ring of Freedom Benefits </w:t>
                      </w:r>
                    </w:p>
                  </w:txbxContent>
                </v:textbox>
              </v:shape>
            </w:pict>
          </mc:Fallback>
        </mc:AlternateContent>
      </w:r>
      <w:r w:rsidR="0029553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42926</wp:posOffset>
                </wp:positionH>
                <wp:positionV relativeFrom="paragraph">
                  <wp:posOffset>-581025</wp:posOffset>
                </wp:positionV>
                <wp:extent cx="3886200" cy="3238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9540F" w:rsidRPr="008455E0" w:rsidRDefault="008455E0" w:rsidP="008455E0">
                            <w:pPr>
                              <w:jc w:val="center"/>
                              <w:rPr>
                                <w:rFonts w:ascii="Bradley Hand ITC" w:hAnsi="Bradley Hand ITC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 w:rsidRPr="008455E0">
                              <w:rPr>
                                <w:rFonts w:ascii="Bradley Hand ITC" w:hAnsi="Bradley Hand ITC"/>
                                <w:b/>
                                <w:color w:val="FFFFFF" w:themeColor="background1"/>
                                <w:sz w:val="40"/>
                              </w:rPr>
                              <w:t xml:space="preserve">Premium </w:t>
                            </w:r>
                            <w:r w:rsidR="00295537" w:rsidRPr="008455E0">
                              <w:rPr>
                                <w:rFonts w:ascii="Bradley Hand ITC" w:hAnsi="Bradley Hand ITC"/>
                                <w:b/>
                                <w:color w:val="FFFFFF" w:themeColor="background1"/>
                                <w:sz w:val="40"/>
                              </w:rPr>
                              <w:t xml:space="preserve">Reserved </w:t>
                            </w:r>
                            <w:r w:rsidR="0029540F" w:rsidRPr="008455E0">
                              <w:rPr>
                                <w:rFonts w:ascii="Bradley Hand ITC" w:hAnsi="Bradley Hand ITC"/>
                                <w:b/>
                                <w:color w:val="FFFFFF" w:themeColor="background1"/>
                                <w:sz w:val="40"/>
                              </w:rPr>
                              <w:t>T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52" type="#_x0000_t202" style="position:absolute;margin-left:42.75pt;margin-top:-45.75pt;width:306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" filled="f" stroked="f" strokeweight=".5pt">
                <v:textbox>
                  <w:txbxContent>
                    <w:p w:rsidR="0029540F" w:rsidRPr="008455E0" w:rsidRDefault="008455E0" w:rsidP="008455E0">
                      <w:pPr>
                        <w:jc w:val="center"/>
                        <w:rPr>
                          <w:rFonts w:ascii="Bradley Hand ITC" w:hAnsi="Bradley Hand ITC"/>
                          <w:b/>
                          <w:color w:val="FFFFFF" w:themeColor="background1"/>
                          <w:sz w:val="40"/>
                        </w:rPr>
                      </w:pPr>
                      <w:r w:rsidRPr="008455E0">
                        <w:rPr>
                          <w:rFonts w:ascii="Bradley Hand ITC" w:hAnsi="Bradley Hand ITC"/>
                          <w:b/>
                          <w:color w:val="FFFFFF" w:themeColor="background1"/>
                          <w:sz w:val="40"/>
                        </w:rPr>
                        <w:t xml:space="preserve">Premium </w:t>
                      </w:r>
                      <w:r w:rsidR="00295537" w:rsidRPr="008455E0">
                        <w:rPr>
                          <w:rFonts w:ascii="Bradley Hand ITC" w:hAnsi="Bradley Hand ITC"/>
                          <w:b/>
                          <w:color w:val="FFFFFF" w:themeColor="background1"/>
                          <w:sz w:val="40"/>
                        </w:rPr>
                        <w:t xml:space="preserve">Reserved </w:t>
                      </w:r>
                      <w:r w:rsidR="0029540F" w:rsidRPr="008455E0">
                        <w:rPr>
                          <w:rFonts w:ascii="Bradley Hand ITC" w:hAnsi="Bradley Hand ITC"/>
                          <w:b/>
                          <w:color w:val="FFFFFF" w:themeColor="background1"/>
                          <w:sz w:val="40"/>
                        </w:rPr>
                        <w:t>Tabl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5340E">
      <w:headerReference w:type="even" r:id="rId27"/>
      <w:headerReference w:type="default" r:id="rId28"/>
      <w:headerReference w:type="firs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74CC" w:rsidRDefault="005774CC" w:rsidP="00600221">
      <w:pPr>
        <w:spacing w:after="0" w:line="240" w:lineRule="auto"/>
      </w:pPr>
      <w:r>
        <w:separator/>
      </w:r>
    </w:p>
  </w:endnote>
  <w:endnote w:type="continuationSeparator" w:id="0">
    <w:p w:rsidR="005774CC" w:rsidRDefault="005774CC" w:rsidP="00600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74CC" w:rsidRDefault="005774CC" w:rsidP="00600221">
      <w:pPr>
        <w:spacing w:after="0" w:line="240" w:lineRule="auto"/>
      </w:pPr>
      <w:r>
        <w:separator/>
      </w:r>
    </w:p>
  </w:footnote>
  <w:footnote w:type="continuationSeparator" w:id="0">
    <w:p w:rsidR="005774CC" w:rsidRDefault="005774CC" w:rsidP="006002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E86D3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8" o:spid="_x0000_s2062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E86D3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9" o:spid="_x0000_s2063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E86D3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7" o:spid="_x0000_s206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586775"/>
    <w:multiLevelType w:val="hybridMultilevel"/>
    <w:tmpl w:val="84E02C82"/>
    <w:lvl w:ilvl="0" w:tplc="050A88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LQ0NDI2NzezNDFQ0lEKTi0uzszPAykwrAUADbj8bCwAAAA="/>
  </w:docVars>
  <w:rsids>
    <w:rsidRoot w:val="00600221"/>
    <w:rsid w:val="00010C1E"/>
    <w:rsid w:val="00054938"/>
    <w:rsid w:val="000B22A7"/>
    <w:rsid w:val="001B431F"/>
    <w:rsid w:val="002556B9"/>
    <w:rsid w:val="00275346"/>
    <w:rsid w:val="0029540F"/>
    <w:rsid w:val="00295537"/>
    <w:rsid w:val="003D5D78"/>
    <w:rsid w:val="00510789"/>
    <w:rsid w:val="005774CC"/>
    <w:rsid w:val="00600221"/>
    <w:rsid w:val="00605511"/>
    <w:rsid w:val="00610CE3"/>
    <w:rsid w:val="00624936"/>
    <w:rsid w:val="006D736E"/>
    <w:rsid w:val="007C4979"/>
    <w:rsid w:val="007D33FA"/>
    <w:rsid w:val="00801488"/>
    <w:rsid w:val="00804182"/>
    <w:rsid w:val="00830758"/>
    <w:rsid w:val="008455E0"/>
    <w:rsid w:val="00882F15"/>
    <w:rsid w:val="009A181A"/>
    <w:rsid w:val="00AD0C15"/>
    <w:rsid w:val="00B476EE"/>
    <w:rsid w:val="00B651EA"/>
    <w:rsid w:val="00C97AE7"/>
    <w:rsid w:val="00CB5631"/>
    <w:rsid w:val="00D50DEC"/>
    <w:rsid w:val="00DC3880"/>
    <w:rsid w:val="00DE63C8"/>
    <w:rsid w:val="00E44B56"/>
    <w:rsid w:val="00E86D3D"/>
    <w:rsid w:val="00EA3490"/>
    <w:rsid w:val="00F11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5:chartTrackingRefBased/>
  <w15:docId w15:val="{FB0E1DCF-B02D-4D7C-8FD8-9245EAA5A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221"/>
  </w:style>
  <w:style w:type="paragraph" w:styleId="Footer">
    <w:name w:val="footer"/>
    <w:basedOn w:val="Normal"/>
    <w:link w:val="Foot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221"/>
  </w:style>
  <w:style w:type="paragraph" w:styleId="ListParagraph">
    <w:name w:val="List Paragraph"/>
    <w:basedOn w:val="Normal"/>
    <w:uiPriority w:val="34"/>
    <w:qFormat/>
    <w:rsid w:val="007D33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55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5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57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4.png"/><Relationship Id="rId18" Type="http://schemas.openxmlformats.org/officeDocument/2006/relationships/image" Target="media/image60.png"/><Relationship Id="rId26" Type="http://schemas.openxmlformats.org/officeDocument/2006/relationships/image" Target="media/image100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image" Target="media/image1.png"/><Relationship Id="rId12" Type="http://schemas.openxmlformats.org/officeDocument/2006/relationships/image" Target="media/image31.png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50.png"/><Relationship Id="rId20" Type="http://schemas.openxmlformats.org/officeDocument/2006/relationships/image" Target="media/image70.png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90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header" Target="header2.xml"/><Relationship Id="rId10" Type="http://schemas.openxmlformats.org/officeDocument/2006/relationships/image" Target="media/image20.png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30.png"/><Relationship Id="rId22" Type="http://schemas.openxmlformats.org/officeDocument/2006/relationships/image" Target="media/image80.png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eau, Christina</dc:creator>
  <cp:keywords/>
  <dc:description/>
  <cp:lastModifiedBy>Post, Kevin</cp:lastModifiedBy>
  <cp:revision>3</cp:revision>
  <cp:lastPrinted>2020-01-02T16:26:00Z</cp:lastPrinted>
  <dcterms:created xsi:type="dcterms:W3CDTF">2020-01-02T16:26:00Z</dcterms:created>
  <dcterms:modified xsi:type="dcterms:W3CDTF">2020-01-08T16:55:00Z</dcterms:modified>
</cp:coreProperties>
</file>